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A2AEC8" w14:textId="77777777" w:rsidR="00440B33" w:rsidRDefault="00440B33" w:rsidP="00440B33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3F17EAAD" w14:textId="77777777" w:rsidR="00440B33" w:rsidRDefault="00440B33" w:rsidP="00440B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9BC204A" wp14:editId="312F815D">
            <wp:extent cx="5943600" cy="47548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2B549" w14:textId="77777777" w:rsidR="00440B33" w:rsidRDefault="00440B33" w:rsidP="00440B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415B1A" w14:textId="77777777" w:rsidR="00440B33" w:rsidRDefault="00440B33" w:rsidP="00440B33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2C50ED62" w14:textId="77777777" w:rsidR="00440B33" w:rsidRDefault="00440B33" w:rsidP="00440B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6829565" wp14:editId="5AA9F78A">
            <wp:extent cx="5943600" cy="47548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F82AC" w14:textId="77777777" w:rsidR="00440B33" w:rsidRDefault="00440B33" w:rsidP="00440B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34D18E" w14:textId="77777777" w:rsidR="00440B33" w:rsidRDefault="00440B33" w:rsidP="00440B33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7C5822F4" w14:textId="77777777" w:rsidR="0039333B" w:rsidRDefault="0039333B" w:rsidP="0039333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41D9D5" w14:textId="77777777" w:rsidR="0039333B" w:rsidRDefault="0039333B" w:rsidP="0039333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4EAF7F" w14:textId="77777777" w:rsidR="0039333B" w:rsidRDefault="0039333B" w:rsidP="0039333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16AF834A" w14:textId="77777777" w:rsidR="0039333B" w:rsidRDefault="0039333B" w:rsidP="0039333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4C73CA" w14:textId="77777777" w:rsidR="0039333B" w:rsidRDefault="0039333B" w:rsidP="0039333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02F848" w14:textId="77777777" w:rsidR="0039333B" w:rsidRDefault="0039333B" w:rsidP="0039333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72FBAB35" w14:textId="77777777" w:rsidR="004B603A" w:rsidRDefault="004B603A" w:rsidP="004B60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E41447" w14:textId="77777777" w:rsidR="004B603A" w:rsidRDefault="004B603A" w:rsidP="004B60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EAC3BB" w14:textId="77777777" w:rsidR="004B603A" w:rsidRDefault="004B603A" w:rsidP="004B603A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4463B1E7" w14:textId="77777777" w:rsidR="004B603A" w:rsidRPr="00DC5564" w:rsidRDefault="004B603A" w:rsidP="002663E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4B603A" w:rsidRPr="00DC55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MAUBY0tzAyNzJR2l4NTi4sz8PJACw1oA+0Z/zywAAAA="/>
  </w:docVars>
  <w:rsids>
    <w:rsidRoot w:val="001327E9"/>
    <w:rsid w:val="00056D68"/>
    <w:rsid w:val="001327E9"/>
    <w:rsid w:val="001C7AFC"/>
    <w:rsid w:val="002663EC"/>
    <w:rsid w:val="0039333B"/>
    <w:rsid w:val="00440B33"/>
    <w:rsid w:val="004B603A"/>
    <w:rsid w:val="005252F3"/>
    <w:rsid w:val="005E6988"/>
    <w:rsid w:val="007017DB"/>
    <w:rsid w:val="00B23198"/>
    <w:rsid w:val="00BA7CF4"/>
    <w:rsid w:val="00BE7D97"/>
    <w:rsid w:val="00C603D4"/>
    <w:rsid w:val="00DC5564"/>
    <w:rsid w:val="00E63C5F"/>
    <w:rsid w:val="00EE5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376E16"/>
  <w15:docId w15:val="{7B73F97B-6267-4A0B-9B93-998405CC0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EE5181"/>
    <w:rPr>
      <w:rFonts w:ascii="Times New Roman" w:hAnsi="Times New Roman" w:cs="Times New Roman" w:hint="default"/>
      <w:b/>
      <w:bCs/>
      <w:i w:val="0"/>
      <w:iCs w:val="0"/>
      <w:color w:val="000000"/>
      <w:sz w:val="18"/>
      <w:szCs w:val="18"/>
    </w:rPr>
  </w:style>
  <w:style w:type="paragraph" w:styleId="NoSpacing">
    <w:name w:val="No Spacing"/>
    <w:uiPriority w:val="1"/>
    <w:qFormat/>
    <w:rsid w:val="00EE5181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2663E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60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603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2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Akhtarul Islam</dc:creator>
  <cp:keywords/>
  <dc:description/>
  <cp:lastModifiedBy>Md. Akhtarul Islam</cp:lastModifiedBy>
  <cp:revision>15</cp:revision>
  <dcterms:created xsi:type="dcterms:W3CDTF">2020-04-01T11:05:00Z</dcterms:created>
  <dcterms:modified xsi:type="dcterms:W3CDTF">2020-12-01T14:14:00Z</dcterms:modified>
</cp:coreProperties>
</file>